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(d%2 == 0)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(pow(a, 2**i*d, n) == n - 1)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5732876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горова Екатерина</dc:creator>
  <dc:language>ru-RU</dc:language>
  <cp:keywords/>
  <dcterms:created xsi:type="dcterms:W3CDTF">2025-09-16T16:00:47Z</dcterms:created>
  <dcterms:modified xsi:type="dcterms:W3CDTF">2025-09-16T16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ероятностные алгоритмы проверки чисел на простот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